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r>
        <w:t xml:space="preserve"> </w:t>
      </w:r>
      <w:r>
        <w:t xml:space="preserve">Israel</w:t>
      </w:r>
      <w:r>
        <w:t xml:space="preserve"> </w:t>
      </w:r>
      <w:r>
        <w:t xml:space="preserve">Tel</w:t>
      </w:r>
      <w:r>
        <w:t xml:space="preserve"> </w:t>
      </w:r>
      <w:r>
        <w:t xml:space="preserve">Aviv</w:t>
      </w:r>
    </w:p>
    <w:bookmarkStart w:id="21" w:name="X5c305896159c0a5f9648a4d0f0613e97b9b9705"/>
    <w:p>
      <w:pPr>
        <w:pStyle w:val="Heading1"/>
      </w:pPr>
      <w:r>
        <w:t xml:space="preserve">Internship Application Letter for Automotive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Address (Tel Aviv)</w:t>
      </w:r>
      <w:r>
        <w:br/>
      </w:r>
      <w:r>
        <w:t xml:space="preserve">Israel</w:t>
      </w:r>
    </w:p>
    <w:bookmarkStart w:id="20" w:name="Xf88561c818544fc78fb0dcd8bccd7fce2c40b8b"/>
    <w:p>
      <w:pPr>
        <w:pStyle w:val="Heading2"/>
      </w:pPr>
      <w:r>
        <w:t xml:space="preserve">Subject: Application for Automotive Engineer Internship at [Company Name], Tel Aviv</w:t>
      </w:r>
    </w:p>
    <w:p>
      <w:pPr>
        <w:pStyle w:val="FirstParagraph"/>
      </w:pPr>
      <w:r>
        <w:t xml:space="preserve">Dear Hiring Manager,</w:t>
      </w:r>
    </w:p>
    <w:p>
      <w:pPr>
        <w:pStyle w:val="BodyText"/>
      </w:pPr>
      <w:r>
        <w:t xml:space="preserve">I am writing to express my enthusiastic interest in the Automotive Engineer Internship position at [Company Name] in Tel Aviv, Israel, as advertised on [Platform where you saw the posting - e.g., LinkedIn, company website]. As a dedicated and technically proficient engineering student with a profound passion for advancing automotive technology within Israel’s vibrant innovation ecosystem, I am confident that my academic background, hands-on project experience, and deep alignment with Tel Aviv’s cutting-edge automotive sector make me an exceptional candidate for this Internship Application Letter.</w:t>
      </w:r>
    </w:p>
    <w:p>
      <w:pPr>
        <w:pStyle w:val="BodyText"/>
      </w:pPr>
      <w:r>
        <w:t xml:space="preserve">My undergraduate studies in Mechanical Engineering at [Your University] have provided me with a robust foundation in core automotive principles, including thermodynamics, vehicle dynamics, materials science, and systems integration. I have consistently excelled academically (GPA: [Your GPA]), earning recognition for my capstone project: "Optimization of Battery Thermal Management Systems for Electric Vehicles." This project involved designing a novel cooling solution using computational fluid dynamics (CFD) simulations in ANSYS Fluent, achieving a 15% improvement in battery efficiency under high-load conditions. Crucially, I researched Israel’s growing EV infrastructure challenges – including the need for thermal resilience in Tel Aviv’s hot Mediterranean climate – directly connecting my academic work to local industry needs.</w:t>
      </w:r>
    </w:p>
    <w:p>
      <w:pPr>
        <w:pStyle w:val="BodyText"/>
      </w:pPr>
      <w:r>
        <w:t xml:space="preserve">What truly ignites my passion is Israel's unique position as a global hub for automotive innovation, particularly in Tel Aviv where pioneers like Mobileye (Intel), Waze (Google), and numerous startups are revolutionizing autonomous driving, ADAS, and connected vehicle technologies. I have closely followed [Company Name]’s groundbreaking work in [mention specific area - e.g., sensor fusion algorithms for urban mobility solutions], especially your recent collaboration with Israeli automotive OEMs to develop safer navigation systems for dense city environments like Tel Aviv. This isn’t just a career opportunity; it’s a chance to contribute to the very engine of Israel’s automotive future, where technology meets real-world application on streets I know intimately.</w:t>
      </w:r>
    </w:p>
    <w:p>
      <w:pPr>
        <w:pStyle w:val="BodyText"/>
      </w:pPr>
      <w:r>
        <w:t xml:space="preserve">My technical toolkit aligns precisely with the demands of modern Automotive Engineering in Israel. I possess advanced proficiency in MATLAB/Simulink for vehicle modeling and control systems simulation, hands-on experience with Arduino and Raspberry Pi for prototyping sensor networks, and strong skills in Python for data analysis – all essential for the rapid development cycles prevalent in Tel Aviv’s tech-driven automotive landscape. During a summer internship at [Local Israeli Company/University Lab], I assisted the R&amp;D team in validating a new LiDAR-based object detection module under varying urban driving conditions, honing my ability to work within collaborative, fast-paced teams typical of Israel’s innovation culture. I understand that success here requires not just technical skill but adaptability and direct communication – qualities I’ve cultivated through working with diverse international teams at Tel Aviv University’s Robotics Lab.</w:t>
      </w:r>
    </w:p>
    <w:p>
      <w:pPr>
        <w:pStyle w:val="BodyText"/>
      </w:pPr>
      <w:r>
        <w:t xml:space="preserve">Moreover, my deep connection to Israel Tel Aviv is not merely geographical; it’s cultural and professional. Growing up in [Your City/Town in Israel or nearby], I witnessed firsthand how technology transforms daily life – from navigating traffic jams using Waze to the growing presence of EV charging infrastructure across Tel Aviv. This immersion fuels my commitment to developing solutions that are not just technically sound but contextually relevant for Israeli users. I am fluent in Hebrew (B2/C1) and proficient in English, enabling seamless integration into your team’s communication style, which thrives on clarity and efficiency – a hallmark of successful startups and established firms alike in the Tel Aviv ecosystem.</w:t>
      </w:r>
    </w:p>
    <w:p>
      <w:pPr>
        <w:pStyle w:val="BodyText"/>
      </w:pPr>
      <w:r>
        <w:t xml:space="preserve">I am particularly drawn to [Company Name]’s commitment to [mention specific company value or project - e.g., "sustainable urban mobility" or "AI-driven safety innovation"] because it mirrors my own professional ethos. I believe that the future of automotive engineering is not just about building better cars, but creating intelligent transportation systems that enhance lives in dynamic cities like Tel Aviv. Your focus on [mention specific tech area] represents exactly the frontier I am eager to contribute to as an Internship Application Letter candidate. The chance to learn from your engineers while actively participating in projects that impact Israel’s automotive landscape is precisely the immersive experience I seek.</w:t>
      </w:r>
    </w:p>
    <w:p>
      <w:pPr>
        <w:pStyle w:val="BodyText"/>
      </w:pPr>
      <w:r>
        <w:t xml:space="preserve">My resume, attached for your review, provides further detail on my academic projects, technical skills (including specific software: CATIA V5, SolidWorks), and relevant extracurricular activities such as [mention a relevant club or competition]. I am eager to discuss how my proactive approach to problem-solving – honed through troubleshooting complex vehicle subsystems during university competitions – can translate into immediate value for your Tel Aviv team. I thrive in collaborative environments where feedback is given and received constructively, a style that perfectly aligns with the agile methodologies prevalent across Israel’s automotive tech scene.</w:t>
      </w:r>
    </w:p>
    <w:p>
      <w:pPr>
        <w:pStyle w:val="BodyText"/>
      </w:pPr>
      <w:r>
        <w:t xml:space="preserve">Thank you for considering my application for the Automotive Engineer Internship. I am deeply motivated by the opportunity to bring my technical skills, local understanding of Tel Aviv’s unique transportation challenges, and unwavering enthusiasm for innovation to [Company Name]. I am available for an interview at your earliest convenience and am prepared to relocate immediately to Tel Aviv. I look forward to the possibility of contributing meaningfully to your team’s mission in shaping Israel’s automotive future.</w:t>
      </w:r>
    </w:p>
    <w:p>
      <w:pPr>
        <w:pStyle w:val="BodyText"/>
      </w:pPr>
      <w:r>
        <w:t xml:space="preserve">Sincerely,</w:t>
      </w:r>
    </w:p>
    <w:p>
      <w:pPr>
        <w:pStyle w:val="BodyText"/>
      </w:pPr>
      <w:r>
        <w:t xml:space="preserve">[Your Typed Name]</w:t>
      </w:r>
    </w:p>
    <w:p>
      <w:pPr>
        <w:pStyle w:val="BodyText"/>
      </w:pPr>
      <w:r>
        <w:rPr>
          <w:bCs/>
          <w:b/>
        </w:rPr>
        <w:t xml:space="preserve">Word Count:</w:t>
      </w:r>
      <w:r>
        <w:t xml:space="preserve"> </w:t>
      </w:r>
      <w:r>
        <w:t xml:space="preserve">Approximately 840 words</w:t>
      </w:r>
    </w:p>
    <w:p>
      <w:pPr>
        <w:pStyle w:val="BodyText"/>
      </w:pPr>
      <w:r>
        <w:rPr>
          <w:bCs/>
          <w:b/>
        </w:rPr>
        <w:t xml:space="preserve">Note to User:</w:t>
      </w:r>
      <w:r>
        <w:t xml:space="preserve"> </w:t>
      </w:r>
      <w:r>
        <w:t xml:space="preserve">Replace bracketed placeholders ([ ]) with your specific details before submission. Ensure the company name, specific projects, and technologies mentioned align precisely with [Company Name]'s work in Tel Aviv.</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 Israel Tel Aviv</dc:title>
  <dc:creator/>
  <dc:language>en</dc:language>
  <cp:keywords/>
  <dcterms:created xsi:type="dcterms:W3CDTF">2026-07-23T06:29:27Z</dcterms:created>
  <dcterms:modified xsi:type="dcterms:W3CDTF">2026-07-23T06:2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